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02A8CFBC" w14:textId="57357C74" w:rsidR="00920B49" w:rsidRPr="00E86A95" w:rsidRDefault="00371FDE" w:rsidP="00E86A95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  <w:bookmarkStart w:id="2" w:name="heading-1"/>
      <w:r w:rsidR="00920B49">
        <w:br w:type="page"/>
      </w:r>
    </w:p>
    <w:bookmarkEnd w:id="0"/>
    <w:bookmarkEnd w:id="1"/>
    <w:p w14:paraId="21BDA8C6" w14:textId="35A47EFF" w:rsidR="00E9076B" w:rsidRPr="00E977AE" w:rsidRDefault="009A4D38" w:rsidP="00213A9E">
      <w:pPr>
        <w:pStyle w:val="Heading1"/>
        <w:numPr>
          <w:ilvl w:val="0"/>
          <w:numId w:val="33"/>
        </w:numPr>
      </w:pPr>
      <w:r w:rsidRPr="00E977AE">
        <w:lastRenderedPageBreak/>
        <w:t>Heading 1</w:t>
      </w:r>
      <w:bookmarkEnd w:id="2"/>
    </w:p>
    <w:p w14:paraId="0400889A" w14:textId="5D0DE4B8" w:rsidR="00E9076B" w:rsidRDefault="009A4D38" w:rsidP="00213A9E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 w:rsidP="0032361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 w:rsidP="007E58E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 w:rsidP="007D46E5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 w:rsidP="007E58E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 w:rsidP="00363C70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545C9" w14:textId="77777777" w:rsidR="008551E5" w:rsidRDefault="008551E5">
      <w:pPr>
        <w:spacing w:before="0" w:after="0" w:line="240" w:lineRule="auto"/>
      </w:pPr>
      <w:r>
        <w:separator/>
      </w:r>
    </w:p>
  </w:endnote>
  <w:endnote w:type="continuationSeparator" w:id="0">
    <w:p w14:paraId="3E3CAA03" w14:textId="77777777" w:rsidR="008551E5" w:rsidRDefault="008551E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1946F" w14:textId="77777777" w:rsidR="008551E5" w:rsidRDefault="008551E5">
      <w:r>
        <w:separator/>
      </w:r>
    </w:p>
  </w:footnote>
  <w:footnote w:type="continuationSeparator" w:id="0">
    <w:p w14:paraId="53EDB2CD" w14:textId="77777777" w:rsidR="008551E5" w:rsidRDefault="008551E5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A7ED2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EC45E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0A9F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6640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7E12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84AE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8C94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1E0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F2D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D454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55C795C"/>
    <w:multiLevelType w:val="multilevel"/>
    <w:tmpl w:val="CAAE24C0"/>
    <w:numStyleLink w:val="111111"/>
  </w:abstractNum>
  <w:abstractNum w:abstractNumId="17" w15:restartNumberingAfterBreak="0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71472978">
    <w:abstractNumId w:val="12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17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  <w:num w:numId="33" w16cid:durableId="577910310">
    <w:abstractNumId w:val="10"/>
  </w:num>
  <w:num w:numId="34" w16cid:durableId="88818362">
    <w:abstractNumId w:val="13"/>
  </w:num>
  <w:num w:numId="35" w16cid:durableId="787970708">
    <w:abstractNumId w:val="14"/>
  </w:num>
  <w:num w:numId="36" w16cid:durableId="1882742056">
    <w:abstractNumId w:val="18"/>
  </w:num>
  <w:num w:numId="37" w16cid:durableId="839780898">
    <w:abstractNumId w:val="19"/>
  </w:num>
  <w:num w:numId="38" w16cid:durableId="1806846820">
    <w:abstractNumId w:val="20"/>
  </w:num>
  <w:num w:numId="39" w16cid:durableId="1722897862">
    <w:abstractNumId w:val="15"/>
  </w:num>
  <w:num w:numId="40" w16cid:durableId="469134977">
    <w:abstractNumId w:val="11"/>
  </w:num>
  <w:num w:numId="41" w16cid:durableId="209559190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751F"/>
    <w:rsid w:val="000D0DB1"/>
    <w:rsid w:val="001A0A61"/>
    <w:rsid w:val="00203FED"/>
    <w:rsid w:val="00213A9E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93713"/>
    <w:rsid w:val="004A06AA"/>
    <w:rsid w:val="004B4993"/>
    <w:rsid w:val="004C3088"/>
    <w:rsid w:val="004E29B3"/>
    <w:rsid w:val="005874E2"/>
    <w:rsid w:val="00590D07"/>
    <w:rsid w:val="005E7C97"/>
    <w:rsid w:val="00602E3E"/>
    <w:rsid w:val="006165E4"/>
    <w:rsid w:val="006764A2"/>
    <w:rsid w:val="006E43F9"/>
    <w:rsid w:val="00784D58"/>
    <w:rsid w:val="007D46E5"/>
    <w:rsid w:val="007E58E8"/>
    <w:rsid w:val="00816895"/>
    <w:rsid w:val="008551E5"/>
    <w:rsid w:val="008B3011"/>
    <w:rsid w:val="008C6903"/>
    <w:rsid w:val="008D6863"/>
    <w:rsid w:val="008E3717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6521E"/>
    <w:rsid w:val="00E86A95"/>
    <w:rsid w:val="00E9076B"/>
    <w:rsid w:val="00E977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486AA6"/>
    <w:pPr>
      <w:keepNext/>
      <w:keepLines/>
      <w:numPr>
        <w:ilvl w:val="2"/>
        <w:numId w:val="38"/>
      </w:numPr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323618"/>
    <w:pPr>
      <w:keepNext/>
      <w:keepLines/>
      <w:numPr>
        <w:ilvl w:val="3"/>
        <w:numId w:val="38"/>
      </w:numPr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val="en-CO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35"/>
      </w:numPr>
    </w:pPr>
  </w:style>
  <w:style w:type="numbering" w:customStyle="1" w:styleId="CurrentList2">
    <w:name w:val="Current List2"/>
    <w:uiPriority w:val="99"/>
    <w:rsid w:val="0004751F"/>
    <w:pPr>
      <w:numPr>
        <w:numId w:val="36"/>
      </w:numPr>
    </w:pPr>
  </w:style>
  <w:style w:type="numbering" w:styleId="111111">
    <w:name w:val="Outline List 2"/>
    <w:basedOn w:val="NoList"/>
    <w:semiHidden/>
    <w:unhideWhenUsed/>
    <w:rsid w:val="0004751F"/>
    <w:pPr>
      <w:numPr>
        <w:numId w:val="37"/>
      </w:numPr>
    </w:pPr>
  </w:style>
  <w:style w:type="numbering" w:customStyle="1" w:styleId="CurrentList3">
    <w:name w:val="Current List3"/>
    <w:uiPriority w:val="99"/>
    <w:rsid w:val="0004751F"/>
    <w:pPr>
      <w:numPr>
        <w:numId w:val="39"/>
      </w:numPr>
    </w:pPr>
  </w:style>
  <w:style w:type="numbering" w:styleId="1ai">
    <w:name w:val="Outline List 1"/>
    <w:basedOn w:val="NoList"/>
    <w:semiHidden/>
    <w:unhideWhenUsed/>
    <w:rsid w:val="0004751F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uerto Fusion Restaurante</cp:lastModifiedBy>
  <cp:revision>44</cp:revision>
  <dcterms:created xsi:type="dcterms:W3CDTF">2017-12-27T05:22:00Z</dcterms:created>
  <dcterms:modified xsi:type="dcterms:W3CDTF">2023-09-11T17:39:00Z</dcterms:modified>
</cp:coreProperties>
</file>